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6ED94" w14:textId="21152578" w:rsidR="006A4FDA" w:rsidRPr="006A4FDA" w:rsidRDefault="006A4FDA" w:rsidP="006A4FDA">
      <w:pPr>
        <w:jc w:val="center"/>
        <w:rPr>
          <w:sz w:val="28"/>
          <w:szCs w:val="28"/>
          <w:u w:val="single"/>
        </w:rPr>
      </w:pPr>
      <w:r w:rsidRPr="006A4FDA">
        <w:rPr>
          <w:sz w:val="28"/>
          <w:szCs w:val="28"/>
          <w:u w:val="single"/>
        </w:rPr>
        <w:t>How plant parts work together</w:t>
      </w:r>
    </w:p>
    <w:p w14:paraId="463B2837" w14:textId="723FF72D" w:rsidR="006A4FDA" w:rsidRDefault="006A4FDA" w:rsidP="00C13F26">
      <w:pPr>
        <w:rPr>
          <w:sz w:val="24"/>
          <w:szCs w:val="24"/>
        </w:rPr>
      </w:pPr>
      <w:r w:rsidRPr="006A4FDA">
        <w:rPr>
          <w:sz w:val="24"/>
          <w:szCs w:val="24"/>
          <w:u w:val="single"/>
        </w:rPr>
        <w:t>Agriscience foundations:</w:t>
      </w:r>
      <w:r>
        <w:rPr>
          <w:sz w:val="24"/>
          <w:szCs w:val="24"/>
        </w:rPr>
        <w:t xml:space="preserve"> 05</w:t>
      </w:r>
      <w:r w:rsidRPr="006A4FDA">
        <w:rPr>
          <w:sz w:val="24"/>
          <w:szCs w:val="24"/>
        </w:rPr>
        <w:t>.03</w:t>
      </w:r>
      <w:r>
        <w:rPr>
          <w:sz w:val="24"/>
          <w:szCs w:val="24"/>
        </w:rPr>
        <w:t xml:space="preserve"> </w:t>
      </w:r>
      <w:r w:rsidRPr="006A4FDA">
        <w:rPr>
          <w:sz w:val="24"/>
          <w:szCs w:val="24"/>
        </w:rPr>
        <w:t>Examine the processes of plant growth</w:t>
      </w:r>
      <w:r w:rsidR="004319D9">
        <w:rPr>
          <w:sz w:val="24"/>
          <w:szCs w:val="24"/>
        </w:rPr>
        <w:t>,</w:t>
      </w:r>
      <w:r w:rsidRPr="006A4FDA">
        <w:rPr>
          <w:sz w:val="24"/>
          <w:szCs w:val="24"/>
        </w:rPr>
        <w:t xml:space="preserve"> including photosynthesis, respiration, transpiration, absorption, transfer, storage, reproduction, </w:t>
      </w:r>
      <w:proofErr w:type="spellStart"/>
      <w:r w:rsidRPr="006A4FDA">
        <w:rPr>
          <w:sz w:val="24"/>
          <w:szCs w:val="24"/>
        </w:rPr>
        <w:t>etc</w:t>
      </w:r>
      <w:proofErr w:type="spellEnd"/>
      <w:r w:rsidRPr="006A4FDA">
        <w:rPr>
          <w:sz w:val="24"/>
          <w:szCs w:val="24"/>
        </w:rPr>
        <w:t xml:space="preserve">….  </w:t>
      </w:r>
    </w:p>
    <w:p w14:paraId="1AFA5B0F" w14:textId="21E888A5" w:rsidR="00A2627B" w:rsidRDefault="00A2627B" w:rsidP="00C13F26">
      <w:pPr>
        <w:rPr>
          <w:sz w:val="24"/>
          <w:szCs w:val="24"/>
        </w:rPr>
      </w:pPr>
      <w:r>
        <w:rPr>
          <w:sz w:val="24"/>
          <w:szCs w:val="24"/>
        </w:rPr>
        <w:t>Background:</w:t>
      </w:r>
    </w:p>
    <w:p w14:paraId="70CEE60C" w14:textId="466082BF" w:rsidR="00A2627B" w:rsidRPr="006A4FDA" w:rsidRDefault="00501B69" w:rsidP="00C13F26">
      <w:pPr>
        <w:rPr>
          <w:sz w:val="24"/>
          <w:szCs w:val="24"/>
        </w:rPr>
      </w:pPr>
      <w:r>
        <w:rPr>
          <w:sz w:val="24"/>
          <w:szCs w:val="24"/>
        </w:rPr>
        <w:t xml:space="preserve">Last week we worked to </w:t>
      </w:r>
      <w:r w:rsidR="00B31B26">
        <w:rPr>
          <w:sz w:val="24"/>
          <w:szCs w:val="24"/>
        </w:rPr>
        <w:t>learn the different parts of a plant and what their functions are! However</w:t>
      </w:r>
      <w:r w:rsidR="00485893">
        <w:rPr>
          <w:sz w:val="24"/>
          <w:szCs w:val="24"/>
        </w:rPr>
        <w:t>,</w:t>
      </w:r>
      <w:r w:rsidR="00B31B26">
        <w:rPr>
          <w:sz w:val="24"/>
          <w:szCs w:val="24"/>
        </w:rPr>
        <w:t xml:space="preserve"> this week we are going into more detail on how the parts of the plant work together to provide the plant with </w:t>
      </w:r>
      <w:r w:rsidR="00714B91">
        <w:rPr>
          <w:sz w:val="24"/>
          <w:szCs w:val="24"/>
        </w:rPr>
        <w:t>the nutrients that it needs to survive. In the following worksheet</w:t>
      </w:r>
      <w:r w:rsidR="00485893">
        <w:rPr>
          <w:sz w:val="24"/>
          <w:szCs w:val="24"/>
        </w:rPr>
        <w:t>,</w:t>
      </w:r>
      <w:r w:rsidR="00714B91">
        <w:rPr>
          <w:sz w:val="24"/>
          <w:szCs w:val="24"/>
        </w:rPr>
        <w:t xml:space="preserve"> you all are going to </w:t>
      </w:r>
      <w:r w:rsidR="00E10812">
        <w:rPr>
          <w:sz w:val="24"/>
          <w:szCs w:val="24"/>
        </w:rPr>
        <w:t xml:space="preserve">work to </w:t>
      </w:r>
      <w:r w:rsidR="004B0DE9">
        <w:rPr>
          <w:sz w:val="24"/>
          <w:szCs w:val="24"/>
        </w:rPr>
        <w:t>describe how water moves through plants</w:t>
      </w:r>
      <w:r w:rsidR="00485893">
        <w:rPr>
          <w:sz w:val="24"/>
          <w:szCs w:val="24"/>
        </w:rPr>
        <w:t>,</w:t>
      </w:r>
      <w:r w:rsidR="004B0DE9">
        <w:rPr>
          <w:sz w:val="24"/>
          <w:szCs w:val="24"/>
        </w:rPr>
        <w:t xml:space="preserve"> and we are going </w:t>
      </w:r>
      <w:bookmarkStart w:id="0" w:name="_GoBack"/>
      <w:bookmarkEnd w:id="0"/>
      <w:r w:rsidR="004B0DE9">
        <w:rPr>
          <w:sz w:val="24"/>
          <w:szCs w:val="24"/>
        </w:rPr>
        <w:t xml:space="preserve">to </w:t>
      </w:r>
      <w:r w:rsidR="001F30CB">
        <w:rPr>
          <w:sz w:val="24"/>
          <w:szCs w:val="24"/>
        </w:rPr>
        <w:t>go over leaf structure specifically</w:t>
      </w:r>
      <w:r w:rsidR="004B0DE9">
        <w:rPr>
          <w:sz w:val="24"/>
          <w:szCs w:val="24"/>
        </w:rPr>
        <w:t xml:space="preserve">. </w:t>
      </w:r>
    </w:p>
    <w:p w14:paraId="2C9D2EC5" w14:textId="26AC9775" w:rsidR="006A4FDA" w:rsidRPr="006A4FDA" w:rsidRDefault="00C13F26" w:rsidP="00C13F26">
      <w:pPr>
        <w:rPr>
          <w:sz w:val="24"/>
          <w:szCs w:val="24"/>
          <w:u w:val="single"/>
        </w:rPr>
      </w:pPr>
      <w:r w:rsidRPr="006A4FDA">
        <w:rPr>
          <w:sz w:val="24"/>
          <w:szCs w:val="24"/>
          <w:u w:val="single"/>
        </w:rPr>
        <w:t>Instructions:</w:t>
      </w:r>
    </w:p>
    <w:p w14:paraId="7CC40868" w14:textId="6265332D" w:rsidR="00C13F26" w:rsidRDefault="00C13F26" w:rsidP="00C13F26">
      <w:r>
        <w:t xml:space="preserve">This assignment has two </w:t>
      </w:r>
      <w:r w:rsidR="006A4FDA">
        <w:t>parts:</w:t>
      </w:r>
      <w:r>
        <w:t xml:space="preserve"> water</w:t>
      </w:r>
      <w:r w:rsidR="00D74C34">
        <w:t>’</w:t>
      </w:r>
      <w:r>
        <w:t xml:space="preserve">s movement through the plant and leaf structure. For the water’s movement </w:t>
      </w:r>
      <w:r w:rsidR="006A4FDA">
        <w:t>section,</w:t>
      </w:r>
      <w:r>
        <w:t xml:space="preserve"> you will need to visit the attached website and read the information to be able to answer the questions on the attached worksheet. For the Leaf parts section</w:t>
      </w:r>
      <w:r w:rsidR="00D74C34">
        <w:t>,</w:t>
      </w:r>
      <w:r>
        <w:t xml:space="preserve"> you are going to need to watch the attached </w:t>
      </w:r>
      <w:r w:rsidR="006A4FDA">
        <w:t>YouTube</w:t>
      </w:r>
      <w:r>
        <w:t xml:space="preserve"> video</w:t>
      </w:r>
      <w:r w:rsidR="00D74C34">
        <w:t>.</w:t>
      </w:r>
      <w:r>
        <w:t xml:space="preserve"> I would watch the video </w:t>
      </w:r>
      <w:r w:rsidR="007F550F">
        <w:t>two</w:t>
      </w:r>
      <w:r>
        <w:t xml:space="preserve"> times once to understand what they are talking about and the second time to be able to answer the attached questions. After watching the video for the leaf section, you are going to need to identify the different levels of the leaf</w:t>
      </w:r>
      <w:r w:rsidR="007F550F">
        <w:t>. Y</w:t>
      </w:r>
      <w:r>
        <w:t>ou are going to have a word bank and will need to place the</w:t>
      </w:r>
      <w:r w:rsidR="006A4FDA">
        <w:t xml:space="preserve">m in order from top to bottom. </w:t>
      </w:r>
    </w:p>
    <w:p w14:paraId="3B2050EB" w14:textId="18999F0D" w:rsidR="006A4FDA" w:rsidRPr="006A4FDA" w:rsidRDefault="006A4FDA" w:rsidP="00C13F26">
      <w:pPr>
        <w:rPr>
          <w:sz w:val="24"/>
          <w:szCs w:val="24"/>
          <w:u w:val="single"/>
        </w:rPr>
      </w:pPr>
      <w:r w:rsidRPr="006A4FDA">
        <w:rPr>
          <w:sz w:val="24"/>
          <w:szCs w:val="24"/>
          <w:u w:val="single"/>
        </w:rPr>
        <w:t>Expected progress:</w:t>
      </w:r>
    </w:p>
    <w:p w14:paraId="58777902" w14:textId="64791D56" w:rsidR="006A4FDA" w:rsidRDefault="006A4FDA" w:rsidP="00C13F26">
      <w:r>
        <w:t xml:space="preserve">I expect this assignment to take you all </w:t>
      </w:r>
      <w:r w:rsidR="00E2720B">
        <w:t>two</w:t>
      </w:r>
      <w:r>
        <w:t xml:space="preserve"> days to complete</w:t>
      </w:r>
      <w:r w:rsidR="00E2720B">
        <w:t>. Y</w:t>
      </w:r>
      <w:r>
        <w:t xml:space="preserve">ou should begin the assignment on Monday and finish the assignment on Tuesday. </w:t>
      </w:r>
    </w:p>
    <w:p w14:paraId="2538AA1E" w14:textId="77777777" w:rsidR="006A4FDA" w:rsidRDefault="006A4FDA" w:rsidP="00C13F26"/>
    <w:p w14:paraId="303491DA" w14:textId="35F6EA36" w:rsidR="00C13F26" w:rsidRPr="006A4FDA" w:rsidRDefault="00C13F26" w:rsidP="00C13F26">
      <w:pPr>
        <w:jc w:val="center"/>
        <w:rPr>
          <w:sz w:val="24"/>
          <w:szCs w:val="24"/>
          <w:u w:val="single"/>
        </w:rPr>
      </w:pPr>
      <w:r w:rsidRPr="006A4FDA">
        <w:rPr>
          <w:sz w:val="24"/>
          <w:szCs w:val="24"/>
          <w:u w:val="single"/>
        </w:rPr>
        <w:t>Waters movement through the plant</w:t>
      </w:r>
    </w:p>
    <w:p w14:paraId="467EA52D" w14:textId="5B67BE28" w:rsidR="00B11840" w:rsidRDefault="00C13F26" w:rsidP="000A5AE8">
      <w:r>
        <w:t xml:space="preserve">Website: </w:t>
      </w:r>
      <w:hyperlink r:id="rId5" w:history="1">
        <w:r w:rsidRPr="001E411F">
          <w:rPr>
            <w:rStyle w:val="Hyperlink"/>
          </w:rPr>
          <w:t>https://sciencing.com/how-water-moves-through-plants-4912679.html</w:t>
        </w:r>
      </w:hyperlink>
    </w:p>
    <w:p w14:paraId="5043326C" w14:textId="49FA5176" w:rsidR="009B3800" w:rsidRDefault="009B3800" w:rsidP="00C13F26">
      <w:pPr>
        <w:pStyle w:val="ListParagraph"/>
        <w:numPr>
          <w:ilvl w:val="0"/>
          <w:numId w:val="2"/>
        </w:numPr>
      </w:pPr>
      <w:r>
        <w:t xml:space="preserve">what are the steps that water takes to move </w:t>
      </w:r>
      <w:r w:rsidR="003D3BAA">
        <w:t>through</w:t>
      </w:r>
      <w:r>
        <w:t xml:space="preserve"> the plant?</w:t>
      </w:r>
    </w:p>
    <w:p w14:paraId="2313EB5E" w14:textId="05FD0414" w:rsidR="006A4FDA" w:rsidRDefault="006A4FDA" w:rsidP="006A4FDA">
      <w:pPr>
        <w:pStyle w:val="ListParagraph"/>
      </w:pPr>
    </w:p>
    <w:p w14:paraId="1D3E0B0E" w14:textId="54ACFD56" w:rsidR="009B3800" w:rsidRDefault="003D3BAA" w:rsidP="00C13F26">
      <w:pPr>
        <w:pStyle w:val="ListParagraph"/>
        <w:numPr>
          <w:ilvl w:val="0"/>
          <w:numId w:val="2"/>
        </w:numPr>
      </w:pPr>
      <w:r>
        <w:t>What</w:t>
      </w:r>
      <w:r w:rsidR="009B3800">
        <w:t xml:space="preserve"> is the chief water movement for plants?</w:t>
      </w:r>
    </w:p>
    <w:p w14:paraId="2C512816" w14:textId="77777777" w:rsidR="004F11B6" w:rsidRDefault="004F11B6" w:rsidP="006A4FDA">
      <w:pPr>
        <w:spacing w:after="0"/>
      </w:pPr>
    </w:p>
    <w:p w14:paraId="6E2D487B" w14:textId="62724D1F" w:rsidR="006A4FDA" w:rsidRDefault="004F11B6" w:rsidP="006A4FDA">
      <w:pPr>
        <w:pStyle w:val="ListParagraph"/>
        <w:numPr>
          <w:ilvl w:val="0"/>
          <w:numId w:val="2"/>
        </w:numPr>
      </w:pPr>
      <w:r>
        <w:t>What does the Xylem transport through the plant?</w:t>
      </w:r>
    </w:p>
    <w:p w14:paraId="41E7A18C" w14:textId="77777777" w:rsidR="006A4FDA" w:rsidRDefault="006A4FDA" w:rsidP="006A4FDA">
      <w:pPr>
        <w:pStyle w:val="ListParagraph"/>
      </w:pPr>
    </w:p>
    <w:p w14:paraId="77C8E786" w14:textId="3A48F719" w:rsidR="004F11B6" w:rsidRDefault="004F11B6" w:rsidP="00C13F26">
      <w:pPr>
        <w:pStyle w:val="ListParagraph"/>
        <w:numPr>
          <w:ilvl w:val="0"/>
          <w:numId w:val="2"/>
        </w:numPr>
      </w:pPr>
      <w:r>
        <w:t>What are the cells called that make up the xylem?</w:t>
      </w:r>
    </w:p>
    <w:p w14:paraId="1C3C4B75" w14:textId="77777777" w:rsidR="006A4FDA" w:rsidRDefault="006A4FDA" w:rsidP="006A4FDA">
      <w:pPr>
        <w:pStyle w:val="ListParagraph"/>
      </w:pPr>
    </w:p>
    <w:p w14:paraId="4BBFD84C" w14:textId="020687AB" w:rsidR="006A4FDA" w:rsidRDefault="004F11B6" w:rsidP="006A4FDA">
      <w:pPr>
        <w:pStyle w:val="ListParagraph"/>
        <w:numPr>
          <w:ilvl w:val="0"/>
          <w:numId w:val="2"/>
        </w:numPr>
      </w:pPr>
      <w:r>
        <w:t>What are the Stomata?</w:t>
      </w:r>
    </w:p>
    <w:p w14:paraId="1726EF87" w14:textId="77777777" w:rsidR="006A4FDA" w:rsidRDefault="006A4FDA" w:rsidP="006A4FDA">
      <w:pPr>
        <w:pStyle w:val="ListParagraph"/>
      </w:pPr>
    </w:p>
    <w:p w14:paraId="4EDE00FF" w14:textId="0D862D31" w:rsidR="004F11B6" w:rsidRDefault="004F11B6" w:rsidP="00C13F26">
      <w:pPr>
        <w:pStyle w:val="ListParagraph"/>
        <w:numPr>
          <w:ilvl w:val="0"/>
          <w:numId w:val="2"/>
        </w:numPr>
      </w:pPr>
      <w:r>
        <w:t>Where are they located?</w:t>
      </w:r>
    </w:p>
    <w:p w14:paraId="6F8070F0" w14:textId="77777777" w:rsidR="006A4FDA" w:rsidRDefault="006A4FDA" w:rsidP="006A4FDA">
      <w:pPr>
        <w:pStyle w:val="ListParagraph"/>
      </w:pPr>
    </w:p>
    <w:p w14:paraId="7E119AD0" w14:textId="21DDFEE6" w:rsidR="006A4FDA" w:rsidRDefault="004F11B6" w:rsidP="006A4FDA">
      <w:pPr>
        <w:pStyle w:val="ListParagraph"/>
        <w:numPr>
          <w:ilvl w:val="0"/>
          <w:numId w:val="2"/>
        </w:numPr>
      </w:pPr>
      <w:r>
        <w:t>What do they release</w:t>
      </w:r>
      <w:r w:rsidR="006A4FDA">
        <w:t>?</w:t>
      </w:r>
    </w:p>
    <w:p w14:paraId="711642E7" w14:textId="77777777" w:rsidR="006A4FDA" w:rsidRDefault="006A4FDA" w:rsidP="006A4FDA">
      <w:pPr>
        <w:pStyle w:val="ListParagraph"/>
      </w:pPr>
    </w:p>
    <w:p w14:paraId="79EF7B1F" w14:textId="19548966" w:rsidR="006A4FDA" w:rsidRDefault="004F11B6" w:rsidP="006A4FDA">
      <w:pPr>
        <w:pStyle w:val="ListParagraph"/>
        <w:numPr>
          <w:ilvl w:val="0"/>
          <w:numId w:val="2"/>
        </w:numPr>
      </w:pPr>
      <w:r>
        <w:t>What does the phloem transport?</w:t>
      </w:r>
    </w:p>
    <w:p w14:paraId="2C209B38" w14:textId="77777777" w:rsidR="006A4FDA" w:rsidRDefault="006A4FDA" w:rsidP="006A4FDA">
      <w:pPr>
        <w:pStyle w:val="ListParagraph"/>
      </w:pPr>
    </w:p>
    <w:p w14:paraId="565D1863" w14:textId="011D5EB2" w:rsidR="006A4FDA" w:rsidRDefault="004F11B6" w:rsidP="006A4FDA">
      <w:pPr>
        <w:pStyle w:val="ListParagraph"/>
        <w:numPr>
          <w:ilvl w:val="0"/>
          <w:numId w:val="2"/>
        </w:numPr>
      </w:pPr>
      <w:r>
        <w:t>What are different about the phloem’s cells?</w:t>
      </w:r>
    </w:p>
    <w:p w14:paraId="0B2CF26E" w14:textId="77777777" w:rsidR="006A4FDA" w:rsidRDefault="006A4FDA" w:rsidP="006A4FDA">
      <w:pPr>
        <w:pStyle w:val="ListParagraph"/>
      </w:pPr>
    </w:p>
    <w:p w14:paraId="572FE4C4" w14:textId="62A3B516" w:rsidR="006A4FDA" w:rsidRDefault="003D3BAA" w:rsidP="006A4FDA">
      <w:pPr>
        <w:pStyle w:val="ListParagraph"/>
        <w:numPr>
          <w:ilvl w:val="0"/>
          <w:numId w:val="2"/>
        </w:numPr>
      </w:pPr>
      <w:r>
        <w:t>What is evapotranspiration?</w:t>
      </w:r>
    </w:p>
    <w:p w14:paraId="0AED9313" w14:textId="77777777" w:rsidR="006A4FDA" w:rsidRDefault="006A4FDA" w:rsidP="006A4FDA">
      <w:pPr>
        <w:pStyle w:val="ListParagraph"/>
      </w:pPr>
    </w:p>
    <w:p w14:paraId="66660549" w14:textId="21D73E9A" w:rsidR="003D3BAA" w:rsidRDefault="00B961F1" w:rsidP="00C13F26">
      <w:pPr>
        <w:pStyle w:val="ListParagraph"/>
        <w:numPr>
          <w:ilvl w:val="0"/>
          <w:numId w:val="2"/>
        </w:numPr>
      </w:pPr>
      <w:r>
        <w:t xml:space="preserve">How much water can a </w:t>
      </w:r>
      <w:r w:rsidR="005E5CC9">
        <w:t>corn</w:t>
      </w:r>
      <w:r>
        <w:t xml:space="preserve"> plant loose in one day?</w:t>
      </w:r>
    </w:p>
    <w:p w14:paraId="59895B5B" w14:textId="77777777" w:rsidR="006A4FDA" w:rsidRDefault="006A4FDA" w:rsidP="006A4FDA">
      <w:pPr>
        <w:pStyle w:val="ListParagraph"/>
      </w:pPr>
    </w:p>
    <w:p w14:paraId="5CECBD2B" w14:textId="15675958" w:rsidR="00B961F1" w:rsidRDefault="00B961F1" w:rsidP="00C13F26">
      <w:pPr>
        <w:pStyle w:val="ListParagraph"/>
        <w:numPr>
          <w:ilvl w:val="0"/>
          <w:numId w:val="2"/>
        </w:numPr>
      </w:pPr>
      <w:r>
        <w:t xml:space="preserve">What about large hardwood trees? </w:t>
      </w:r>
    </w:p>
    <w:p w14:paraId="3B2FBE53" w14:textId="2F5A6DDF" w:rsidR="004F11B6" w:rsidRDefault="004F11B6" w:rsidP="000A5AE8"/>
    <w:p w14:paraId="3B35CB58" w14:textId="26754532" w:rsidR="00B961F1" w:rsidRPr="006A4FDA" w:rsidRDefault="00B961F1" w:rsidP="00C13F26">
      <w:pPr>
        <w:jc w:val="center"/>
        <w:rPr>
          <w:sz w:val="24"/>
          <w:szCs w:val="24"/>
          <w:u w:val="single"/>
        </w:rPr>
      </w:pPr>
      <w:r w:rsidRPr="006A4FDA">
        <w:rPr>
          <w:sz w:val="24"/>
          <w:szCs w:val="24"/>
          <w:u w:val="single"/>
        </w:rPr>
        <w:t>Leaf structure</w:t>
      </w:r>
    </w:p>
    <w:p w14:paraId="4D80ED11" w14:textId="103645B6" w:rsidR="00B961F1" w:rsidRDefault="00C13F26" w:rsidP="000A5AE8">
      <w:r>
        <w:t xml:space="preserve">Video: </w:t>
      </w:r>
      <w:hyperlink r:id="rId6" w:history="1">
        <w:r w:rsidRPr="001E411F">
          <w:rPr>
            <w:rStyle w:val="Hyperlink"/>
          </w:rPr>
          <w:t>https://www.youtube.com/watch?v=co0JdqUlycg</w:t>
        </w:r>
      </w:hyperlink>
    </w:p>
    <w:p w14:paraId="5ED981A3" w14:textId="3C0E4E54" w:rsidR="005E5CC9" w:rsidRDefault="0058078C" w:rsidP="00C13F26">
      <w:pPr>
        <w:pStyle w:val="ListParagraph"/>
        <w:numPr>
          <w:ilvl w:val="0"/>
          <w:numId w:val="3"/>
        </w:numPr>
      </w:pPr>
      <w:r>
        <w:t xml:space="preserve">what does photosynthesis create? </w:t>
      </w:r>
    </w:p>
    <w:p w14:paraId="0BDFC84E" w14:textId="77777777" w:rsidR="006A4FDA" w:rsidRDefault="006A4FDA" w:rsidP="006A4FDA">
      <w:pPr>
        <w:pStyle w:val="ListParagraph"/>
      </w:pPr>
    </w:p>
    <w:p w14:paraId="7B4458A5" w14:textId="0C395BAA" w:rsidR="006A4FDA" w:rsidRDefault="0058078C" w:rsidP="006A4FDA">
      <w:pPr>
        <w:pStyle w:val="ListParagraph"/>
        <w:numPr>
          <w:ilvl w:val="0"/>
          <w:numId w:val="3"/>
        </w:numPr>
      </w:pPr>
      <w:r>
        <w:t xml:space="preserve">Where are the cells that </w:t>
      </w:r>
      <w:r w:rsidR="00C13F26">
        <w:t>specialize</w:t>
      </w:r>
      <w:r>
        <w:t xml:space="preserve"> in trapping sunlight located? </w:t>
      </w:r>
    </w:p>
    <w:p w14:paraId="56043A7B" w14:textId="77777777" w:rsidR="006A4FDA" w:rsidRDefault="006A4FDA" w:rsidP="006A4FDA">
      <w:pPr>
        <w:pStyle w:val="ListParagraph"/>
      </w:pPr>
    </w:p>
    <w:p w14:paraId="79BD5EA3" w14:textId="1044D2D8" w:rsidR="0058078C" w:rsidRDefault="0058078C" w:rsidP="00C13F26">
      <w:pPr>
        <w:pStyle w:val="ListParagraph"/>
        <w:numPr>
          <w:ilvl w:val="0"/>
          <w:numId w:val="3"/>
        </w:numPr>
      </w:pPr>
      <w:r>
        <w:t xml:space="preserve">What are these cells called? </w:t>
      </w:r>
    </w:p>
    <w:p w14:paraId="3B59543A" w14:textId="77777777" w:rsidR="006A4FDA" w:rsidRDefault="006A4FDA" w:rsidP="006A4FDA">
      <w:pPr>
        <w:pStyle w:val="ListParagraph"/>
      </w:pPr>
    </w:p>
    <w:p w14:paraId="1B82D298" w14:textId="25C8157D" w:rsidR="006A4FDA" w:rsidRDefault="0058078C" w:rsidP="006A4FDA">
      <w:pPr>
        <w:pStyle w:val="ListParagraph"/>
        <w:numPr>
          <w:ilvl w:val="0"/>
          <w:numId w:val="3"/>
        </w:numPr>
      </w:pPr>
      <w:r>
        <w:t xml:space="preserve">What is the green chemical that absorbs light called? </w:t>
      </w:r>
    </w:p>
    <w:p w14:paraId="5D18CD24" w14:textId="77777777" w:rsidR="006A4FDA" w:rsidRDefault="006A4FDA" w:rsidP="006A4FDA">
      <w:pPr>
        <w:pStyle w:val="ListParagraph"/>
      </w:pPr>
    </w:p>
    <w:p w14:paraId="19627AA4" w14:textId="7707E49E" w:rsidR="006A4FDA" w:rsidRDefault="00D23764" w:rsidP="006A4FDA">
      <w:pPr>
        <w:pStyle w:val="ListParagraph"/>
        <w:numPr>
          <w:ilvl w:val="0"/>
          <w:numId w:val="3"/>
        </w:numPr>
      </w:pPr>
      <w:r>
        <w:t>What to the stomata open to bring into the leaf?</w:t>
      </w:r>
    </w:p>
    <w:p w14:paraId="0FF08672" w14:textId="77777777" w:rsidR="006A4FDA" w:rsidRDefault="006A4FDA" w:rsidP="006A4FDA">
      <w:pPr>
        <w:pStyle w:val="ListParagraph"/>
      </w:pPr>
    </w:p>
    <w:p w14:paraId="219B6952" w14:textId="143A64A4" w:rsidR="006A4FDA" w:rsidRDefault="00D23764" w:rsidP="006A4FDA">
      <w:pPr>
        <w:pStyle w:val="ListParagraph"/>
        <w:numPr>
          <w:ilvl w:val="0"/>
          <w:numId w:val="3"/>
        </w:numPr>
      </w:pPr>
      <w:r>
        <w:t>What are the stomata controlled by?</w:t>
      </w:r>
    </w:p>
    <w:p w14:paraId="4AEA8274" w14:textId="77777777" w:rsidR="006A4FDA" w:rsidRDefault="006A4FDA" w:rsidP="006A4FDA">
      <w:pPr>
        <w:pStyle w:val="ListParagraph"/>
      </w:pPr>
    </w:p>
    <w:p w14:paraId="66E9A07B" w14:textId="5291A3A8" w:rsidR="00D23764" w:rsidRDefault="00D23764" w:rsidP="00C13F26">
      <w:pPr>
        <w:pStyle w:val="ListParagraph"/>
        <w:numPr>
          <w:ilvl w:val="0"/>
          <w:numId w:val="3"/>
        </w:numPr>
      </w:pPr>
      <w:r>
        <w:t>Where does water enter the leaf?</w:t>
      </w:r>
    </w:p>
    <w:p w14:paraId="38403375" w14:textId="77777777" w:rsidR="006A4FDA" w:rsidRDefault="006A4FDA" w:rsidP="006A4FDA">
      <w:pPr>
        <w:pStyle w:val="ListParagraph"/>
      </w:pPr>
    </w:p>
    <w:p w14:paraId="48221CC5" w14:textId="13F8E3AF" w:rsidR="006A4FDA" w:rsidRDefault="00C13F26" w:rsidP="006A4FDA">
      <w:pPr>
        <w:pStyle w:val="ListParagraph"/>
        <w:numPr>
          <w:ilvl w:val="0"/>
          <w:numId w:val="3"/>
        </w:numPr>
      </w:pPr>
      <w:r>
        <w:t>Specifically,</w:t>
      </w:r>
      <w:r w:rsidR="00D23764">
        <w:t xml:space="preserve"> which cells are responsible for photosynthesis?</w:t>
      </w:r>
    </w:p>
    <w:p w14:paraId="1218452A" w14:textId="77777777" w:rsidR="006A4FDA" w:rsidRDefault="006A4FDA" w:rsidP="006A4FDA">
      <w:pPr>
        <w:pStyle w:val="ListParagraph"/>
      </w:pPr>
    </w:p>
    <w:p w14:paraId="33C40CC4" w14:textId="7669D5E0" w:rsidR="00D23764" w:rsidRDefault="00D23764" w:rsidP="00C13F26">
      <w:pPr>
        <w:pStyle w:val="ListParagraph"/>
        <w:numPr>
          <w:ilvl w:val="0"/>
          <w:numId w:val="3"/>
        </w:numPr>
      </w:pPr>
      <w:r>
        <w:t>What part of the leaf seals it to ensure that the only way in or out is the stomata?</w:t>
      </w:r>
    </w:p>
    <w:p w14:paraId="553EF86C" w14:textId="6BCD1F6C" w:rsidR="00D23764" w:rsidRDefault="00D23764" w:rsidP="000A5AE8"/>
    <w:p w14:paraId="52E1F181" w14:textId="77777777" w:rsidR="006A4FDA" w:rsidRDefault="00D23764" w:rsidP="00C13F26">
      <w:pPr>
        <w:pStyle w:val="ListParagraph"/>
        <w:numPr>
          <w:ilvl w:val="0"/>
          <w:numId w:val="3"/>
        </w:numPr>
      </w:pPr>
      <w:r>
        <w:t>List the structures of the leaf we discussed from top to bottom</w:t>
      </w:r>
    </w:p>
    <w:p w14:paraId="40FACAD7" w14:textId="77777777" w:rsidR="006A4FDA" w:rsidRDefault="006A4FDA" w:rsidP="006A4FDA">
      <w:pPr>
        <w:pStyle w:val="ListParagraph"/>
      </w:pPr>
    </w:p>
    <w:tbl>
      <w:tblPr>
        <w:tblStyle w:val="TableGrid"/>
        <w:tblW w:w="0" w:type="auto"/>
        <w:tblInd w:w="-5" w:type="dxa"/>
        <w:tblLook w:val="04A0" w:firstRow="1" w:lastRow="0" w:firstColumn="1" w:lastColumn="0" w:noHBand="0" w:noVBand="1"/>
      </w:tblPr>
      <w:tblGrid>
        <w:gridCol w:w="1080"/>
        <w:gridCol w:w="1980"/>
        <w:gridCol w:w="2430"/>
        <w:gridCol w:w="2160"/>
        <w:gridCol w:w="1705"/>
      </w:tblGrid>
      <w:tr w:rsidR="006A4FDA" w14:paraId="0A5CBDC4" w14:textId="6851510B" w:rsidTr="006A4FDA">
        <w:tc>
          <w:tcPr>
            <w:tcW w:w="1080" w:type="dxa"/>
          </w:tcPr>
          <w:p w14:paraId="26BE8772" w14:textId="72FA469A" w:rsidR="006A4FDA" w:rsidRDefault="006A4FDA" w:rsidP="006A4FDA">
            <w:pPr>
              <w:pStyle w:val="ListParagraph"/>
              <w:ind w:left="0"/>
            </w:pPr>
            <w:r>
              <w:t xml:space="preserve">Cuticle </w:t>
            </w:r>
          </w:p>
        </w:tc>
        <w:tc>
          <w:tcPr>
            <w:tcW w:w="1980" w:type="dxa"/>
          </w:tcPr>
          <w:p w14:paraId="765EE532" w14:textId="49639A23" w:rsidR="006A4FDA" w:rsidRDefault="006A4FDA" w:rsidP="006A4FDA">
            <w:pPr>
              <w:pStyle w:val="ListParagraph"/>
              <w:ind w:left="0"/>
            </w:pPr>
            <w:r>
              <w:t xml:space="preserve">Upper epidermis </w:t>
            </w:r>
          </w:p>
        </w:tc>
        <w:tc>
          <w:tcPr>
            <w:tcW w:w="2430" w:type="dxa"/>
          </w:tcPr>
          <w:p w14:paraId="318BA5A0" w14:textId="118DB31B" w:rsidR="006A4FDA" w:rsidRDefault="006A4FDA" w:rsidP="006A4FDA">
            <w:pPr>
              <w:pStyle w:val="ListParagraph"/>
              <w:ind w:left="0"/>
            </w:pPr>
            <w:r>
              <w:t xml:space="preserve">Palisade mesophyll </w:t>
            </w:r>
          </w:p>
        </w:tc>
        <w:tc>
          <w:tcPr>
            <w:tcW w:w="2160" w:type="dxa"/>
          </w:tcPr>
          <w:p w14:paraId="555DCBB5" w14:textId="7D5FF06D" w:rsidR="006A4FDA" w:rsidRDefault="006A4FDA" w:rsidP="006A4FDA">
            <w:pPr>
              <w:pStyle w:val="ListParagraph"/>
              <w:ind w:left="0"/>
            </w:pPr>
            <w:r>
              <w:t xml:space="preserve">Spongy mesophyll </w:t>
            </w:r>
          </w:p>
        </w:tc>
        <w:tc>
          <w:tcPr>
            <w:tcW w:w="1705" w:type="dxa"/>
          </w:tcPr>
          <w:p w14:paraId="129EF1DC" w14:textId="63210BDE" w:rsidR="006A4FDA" w:rsidRDefault="006A4FDA" w:rsidP="006A4FDA">
            <w:pPr>
              <w:pStyle w:val="ListParagraph"/>
              <w:ind w:left="0"/>
            </w:pPr>
            <w:r>
              <w:t xml:space="preserve">Stoma </w:t>
            </w:r>
          </w:p>
        </w:tc>
      </w:tr>
    </w:tbl>
    <w:p w14:paraId="111FD483" w14:textId="06BB1A05" w:rsidR="00D23764" w:rsidRDefault="00D23764" w:rsidP="006A4FDA">
      <w:pPr>
        <w:pStyle w:val="ListParagraph"/>
      </w:pPr>
      <w:r>
        <w:t xml:space="preserve"> </w:t>
      </w:r>
    </w:p>
    <w:tbl>
      <w:tblPr>
        <w:tblStyle w:val="TableGrid"/>
        <w:tblW w:w="0" w:type="auto"/>
        <w:tblLook w:val="04A0" w:firstRow="1" w:lastRow="0" w:firstColumn="1" w:lastColumn="0" w:noHBand="0" w:noVBand="1"/>
      </w:tblPr>
      <w:tblGrid>
        <w:gridCol w:w="9350"/>
      </w:tblGrid>
      <w:tr w:rsidR="00C13F26" w14:paraId="533D1C6B" w14:textId="77777777" w:rsidTr="00C13F26">
        <w:tc>
          <w:tcPr>
            <w:tcW w:w="9350" w:type="dxa"/>
          </w:tcPr>
          <w:p w14:paraId="08983BDC" w14:textId="40600B14" w:rsidR="00C13F26" w:rsidRDefault="00C13F26" w:rsidP="00C13F26">
            <w:pPr>
              <w:pStyle w:val="ListParagraph"/>
              <w:numPr>
                <w:ilvl w:val="0"/>
                <w:numId w:val="1"/>
              </w:numPr>
            </w:pPr>
          </w:p>
        </w:tc>
      </w:tr>
      <w:tr w:rsidR="00C13F26" w14:paraId="1ED2C003" w14:textId="77777777" w:rsidTr="00C13F26">
        <w:tc>
          <w:tcPr>
            <w:tcW w:w="9350" w:type="dxa"/>
          </w:tcPr>
          <w:p w14:paraId="6A78293C" w14:textId="7EA8CB87" w:rsidR="00C13F26" w:rsidRDefault="00C13F26" w:rsidP="00C13F26">
            <w:pPr>
              <w:pStyle w:val="ListParagraph"/>
              <w:numPr>
                <w:ilvl w:val="0"/>
                <w:numId w:val="1"/>
              </w:numPr>
            </w:pPr>
          </w:p>
        </w:tc>
      </w:tr>
      <w:tr w:rsidR="00C13F26" w14:paraId="6D8C9CEF" w14:textId="77777777" w:rsidTr="00C13F26">
        <w:tc>
          <w:tcPr>
            <w:tcW w:w="9350" w:type="dxa"/>
          </w:tcPr>
          <w:p w14:paraId="161CE512" w14:textId="36F0F3E9" w:rsidR="00C13F26" w:rsidRDefault="00C13F26" w:rsidP="00C13F26">
            <w:pPr>
              <w:pStyle w:val="ListParagraph"/>
              <w:numPr>
                <w:ilvl w:val="0"/>
                <w:numId w:val="1"/>
              </w:numPr>
            </w:pPr>
          </w:p>
        </w:tc>
      </w:tr>
      <w:tr w:rsidR="00C13F26" w14:paraId="6C6BC073" w14:textId="77777777" w:rsidTr="00C13F26">
        <w:tc>
          <w:tcPr>
            <w:tcW w:w="9350" w:type="dxa"/>
          </w:tcPr>
          <w:p w14:paraId="466D5BE8" w14:textId="3457F5B7" w:rsidR="00C13F26" w:rsidRDefault="00C13F26" w:rsidP="00C13F26">
            <w:pPr>
              <w:pStyle w:val="ListParagraph"/>
              <w:numPr>
                <w:ilvl w:val="0"/>
                <w:numId w:val="1"/>
              </w:numPr>
            </w:pPr>
          </w:p>
        </w:tc>
      </w:tr>
      <w:tr w:rsidR="006A4FDA" w14:paraId="422C18D9" w14:textId="77777777" w:rsidTr="00C13F26">
        <w:tc>
          <w:tcPr>
            <w:tcW w:w="9350" w:type="dxa"/>
          </w:tcPr>
          <w:p w14:paraId="46EE61D6" w14:textId="77777777" w:rsidR="006A4FDA" w:rsidRDefault="006A4FDA" w:rsidP="00C13F26">
            <w:pPr>
              <w:pStyle w:val="ListParagraph"/>
              <w:numPr>
                <w:ilvl w:val="0"/>
                <w:numId w:val="1"/>
              </w:numPr>
            </w:pPr>
          </w:p>
        </w:tc>
      </w:tr>
    </w:tbl>
    <w:p w14:paraId="7EEA266D" w14:textId="69BB20F2" w:rsidR="00D23764" w:rsidRDefault="00D23764" w:rsidP="000A5AE8"/>
    <w:p w14:paraId="0EEE54F1" w14:textId="25ED263F" w:rsidR="00D23764" w:rsidRDefault="00D23764" w:rsidP="000A5AE8"/>
    <w:p w14:paraId="2B788967" w14:textId="1B48DE6B" w:rsidR="004F11B6" w:rsidRPr="000A5AE8" w:rsidRDefault="00C13F26" w:rsidP="000A5AE8">
      <w:r>
        <w:rPr>
          <w:noProof/>
        </w:rPr>
        <mc:AlternateContent>
          <mc:Choice Requires="wps">
            <w:drawing>
              <wp:anchor distT="0" distB="0" distL="114300" distR="114300" simplePos="0" relativeHeight="251659264" behindDoc="0" locked="0" layoutInCell="1" allowOverlap="1" wp14:anchorId="2AC4AF8F" wp14:editId="3EF7CA1F">
                <wp:simplePos x="0" y="0"/>
                <wp:positionH relativeFrom="column">
                  <wp:posOffset>2783205</wp:posOffset>
                </wp:positionH>
                <wp:positionV relativeFrom="paragraph">
                  <wp:posOffset>1126490</wp:posOffset>
                </wp:positionV>
                <wp:extent cx="1805940" cy="1531620"/>
                <wp:effectExtent l="0" t="0" r="22860" b="11430"/>
                <wp:wrapNone/>
                <wp:docPr id="2" name="Rectangle 2"/>
                <wp:cNvGraphicFramePr/>
                <a:graphic xmlns:a="http://schemas.openxmlformats.org/drawingml/2006/main">
                  <a:graphicData uri="http://schemas.microsoft.com/office/word/2010/wordprocessingShape">
                    <wps:wsp>
                      <wps:cNvSpPr/>
                      <wps:spPr>
                        <a:xfrm>
                          <a:off x="0" y="0"/>
                          <a:ext cx="1805940" cy="15316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AE4B44" id="Rectangle 2" o:spid="_x0000_s1026" style="position:absolute;margin-left:219.15pt;margin-top:88.7pt;width:142.2pt;height:120.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" fillcolor="white [3212]" strokecolor="white [3212]" strokeweight="1pt"/>
            </w:pict>
          </mc:Fallback>
        </mc:AlternateContent>
      </w:r>
    </w:p>
    <w:sectPr w:rsidR="004F11B6" w:rsidRPr="000A5A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EE2F30"/>
    <w:multiLevelType w:val="hybridMultilevel"/>
    <w:tmpl w:val="077A3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957250"/>
    <w:multiLevelType w:val="hybridMultilevel"/>
    <w:tmpl w:val="B5587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FA7FFB"/>
    <w:multiLevelType w:val="hybridMultilevel"/>
    <w:tmpl w:val="5CDCE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DYwNzc1tLA0NjdX0lEKTi0uzszPAykwqQUAIpIK7iwAAAA="/>
  </w:docVars>
  <w:rsids>
    <w:rsidRoot w:val="00180D5D"/>
    <w:rsid w:val="000A5AE8"/>
    <w:rsid w:val="00180D5D"/>
    <w:rsid w:val="001F30CB"/>
    <w:rsid w:val="0030708A"/>
    <w:rsid w:val="003D3BAA"/>
    <w:rsid w:val="004319D9"/>
    <w:rsid w:val="00485893"/>
    <w:rsid w:val="004B0DE9"/>
    <w:rsid w:val="004F11B6"/>
    <w:rsid w:val="00501B69"/>
    <w:rsid w:val="0058078C"/>
    <w:rsid w:val="005E5CC9"/>
    <w:rsid w:val="005F2E08"/>
    <w:rsid w:val="006A4FDA"/>
    <w:rsid w:val="00713070"/>
    <w:rsid w:val="00714B91"/>
    <w:rsid w:val="007F550F"/>
    <w:rsid w:val="009B3800"/>
    <w:rsid w:val="00A2627B"/>
    <w:rsid w:val="00A417EA"/>
    <w:rsid w:val="00B11840"/>
    <w:rsid w:val="00B31B26"/>
    <w:rsid w:val="00B961F1"/>
    <w:rsid w:val="00C13F26"/>
    <w:rsid w:val="00CB0A7E"/>
    <w:rsid w:val="00D23764"/>
    <w:rsid w:val="00D74C34"/>
    <w:rsid w:val="00E10812"/>
    <w:rsid w:val="00E2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A26D1"/>
  <w15:chartTrackingRefBased/>
  <w15:docId w15:val="{243F4B9A-1AAD-4194-B640-F3E37ABCB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5AE8"/>
    <w:rPr>
      <w:color w:val="0000FF"/>
      <w:u w:val="single"/>
    </w:rPr>
  </w:style>
  <w:style w:type="table" w:styleId="TableGrid">
    <w:name w:val="Table Grid"/>
    <w:basedOn w:val="TableNormal"/>
    <w:uiPriority w:val="39"/>
    <w:rsid w:val="00C13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3F26"/>
    <w:pPr>
      <w:ind w:left="720"/>
      <w:contextualSpacing/>
    </w:pPr>
  </w:style>
  <w:style w:type="character" w:styleId="UnresolvedMention">
    <w:name w:val="Unresolved Mention"/>
    <w:basedOn w:val="DefaultParagraphFont"/>
    <w:uiPriority w:val="99"/>
    <w:semiHidden/>
    <w:unhideWhenUsed/>
    <w:rsid w:val="00C13F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co0JdqUlycg" TargetMode="External"/><Relationship Id="rId11" Type="http://schemas.openxmlformats.org/officeDocument/2006/relationships/customXml" Target="../customXml/item3.xml"/><Relationship Id="rId5" Type="http://schemas.openxmlformats.org/officeDocument/2006/relationships/hyperlink" Target="https://sciencing.com/how-water-moves-through-plants-4912679.html"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A2F27FB0EDAF4AA41C5880B871786B" ma:contentTypeVersion="5" ma:contentTypeDescription="Create a new document." ma:contentTypeScope="" ma:versionID="d7c5dae11d91bccb6a190fab7be3c5fd">
  <xsd:schema xmlns:xsd="http://www.w3.org/2001/XMLSchema" xmlns:xs="http://www.w3.org/2001/XMLSchema" xmlns:p="http://schemas.microsoft.com/office/2006/metadata/properties" xmlns:ns2="1e05b9f3-8bdd-4dab-aaa2-4a36d5da4966" targetNamespace="http://schemas.microsoft.com/office/2006/metadata/properties" ma:root="true" ma:fieldsID="3472edee179c57d4dd62f441af37a02f" ns2:_="">
    <xsd:import namespace="1e05b9f3-8bdd-4dab-aaa2-4a36d5da496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5b9f3-8bdd-4dab-aaa2-4a36d5da4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9E2A51-70D5-40B3-98A0-DC44A2B919CD}"/>
</file>

<file path=customXml/itemProps2.xml><?xml version="1.0" encoding="utf-8"?>
<ds:datastoreItem xmlns:ds="http://schemas.openxmlformats.org/officeDocument/2006/customXml" ds:itemID="{FB6CEB41-3363-4BB2-9929-860170A884FB}"/>
</file>

<file path=customXml/itemProps3.xml><?xml version="1.0" encoding="utf-8"?>
<ds:datastoreItem xmlns:ds="http://schemas.openxmlformats.org/officeDocument/2006/customXml" ds:itemID="{24CDBEC7-BB89-449E-BDA0-F2A53617183E}"/>
</file>

<file path=docProps/app.xml><?xml version="1.0" encoding="utf-8"?>
<Properties xmlns="http://schemas.openxmlformats.org/officeDocument/2006/extended-properties" xmlns:vt="http://schemas.openxmlformats.org/officeDocument/2006/docPropsVTypes">
  <Template>Normal</Template>
  <TotalTime>378</TotalTime>
  <Pages>3</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ey ray</dc:creator>
  <cp:keywords/>
  <dc:description/>
  <cp:lastModifiedBy>kasey ray</cp:lastModifiedBy>
  <cp:revision>15</cp:revision>
  <dcterms:created xsi:type="dcterms:W3CDTF">2020-04-04T19:44:00Z</dcterms:created>
  <dcterms:modified xsi:type="dcterms:W3CDTF">2020-04-05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2F27FB0EDAF4AA41C5880B871786B</vt:lpwstr>
  </property>
</Properties>
</file>